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5th - 11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Copperbelt(2), Eastern(3), Luapula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25 suspected cases were reported from Lusaka(1), Southern(20), Western(4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1 suspected cases were reported from Eastern(1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Copperbelt(2), Eastern(4), Lusaka(1), Muchinga(6), North-Western(9), Northern(6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4831 suspected cases were reported from Central(4644), Copperbelt(3912), Eastern(5663), Luapula(1716), Lusaka(2530), Muchinga(1374), North-Western(4017), Northern(2240), Southern(4566), Western(4169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69199 suspected cases were reported from Central(13605), Copperbelt(27075), Eastern(29104), Luapula(23484), Lusaka(5866), Muchinga(8461), North-Western(28417), Northern(16512), Southern(3611), Western(1306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14 suspected cases were reported from Copperbelt(2), Lusaka(4), Northern(4), Western(4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2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2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7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83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1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27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41,5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57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,1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36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,92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708,97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277,96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8,883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7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37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7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1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2, n=0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0 maternal deaths recorded in week 32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6:47:26Z</dcterms:created>
  <dcterms:modified xsi:type="dcterms:W3CDTF">2025-02-08T16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